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r. Ahmed Hassan</w:t>
      </w:r>
    </w:p>
    <w:p>
      <w:pPr>
        <w:pStyle w:val="BodyText"/>
      </w:pPr>
      <w:r>
        <w:t xml:space="preserve">Finance Department Manager</w:t>
      </w:r>
    </w:p>
    <w:p>
      <w:pPr>
        <w:pStyle w:val="BodyText"/>
      </w:pPr>
      <w:r>
        <w:t xml:space="preserve">Sudanese Accounting Solutions (SAS)</w:t>
      </w:r>
    </w:p>
    <w:p>
      <w:pPr>
        <w:pStyle w:val="BodyText"/>
      </w:pPr>
      <w:r>
        <w:t xml:space="preserve">P.O. Box 1890, Khartoum North</w:t>
      </w:r>
    </w:p>
    <w:p>
      <w:pPr>
        <w:pStyle w:val="BodyText"/>
      </w:pPr>
      <w:r>
        <w:t xml:space="preserve">Sudan Khartoum, Republic of Sudan</w:t>
      </w:r>
    </w:p>
    <w:bookmarkStart w:id="20" w:name="Xc25bd0451b6cce24d2d273b9dd6633a305a1ea1"/>
    <w:p>
      <w:pPr>
        <w:pStyle w:val="Heading2"/>
      </w:pPr>
      <w:r>
        <w:t xml:space="preserve">Application for Accountant Internship Position</w:t>
      </w:r>
    </w:p>
    <w:p>
      <w:pPr>
        <w:pStyle w:val="FirstParagraph"/>
      </w:pPr>
      <w:r>
        <w:t xml:space="preserve">Dear Mr. Hassan,</w:t>
      </w:r>
    </w:p>
    <w:p>
      <w:pPr>
        <w:pStyle w:val="BodyText"/>
      </w:pPr>
      <w:r>
        <w:t xml:space="preserve">It is with profound enthusiasm that I submit my Internship Application Letter for the Accountant Internship position at Sudanese Accounting Solutions (SAS), as advertised on the University of Khartoum Career Portal. As a final-year Bachelor of Science in Accounting student at the University of Khartoum, I have meticulously cultivated academic excellence and professional readiness to contribute meaningfully to your esteemed organization's mission within Sudan Khartoum. My application represents not merely a seeking for experience, but an earnest commitment to becoming a skilled Accountant who will uphold the highest standards of financial integrity in our nation's evolving economic landscape.</w:t>
      </w:r>
    </w:p>
    <w:p>
      <w:pPr>
        <w:pStyle w:val="BodyText"/>
      </w:pPr>
      <w:r>
        <w:t xml:space="preserve">My academic journey has been meticulously aligned with the demands of modern accounting practice. I have maintained a 3.85 GPA while completing advanced coursework including Financial Accounting, Management Accounting, Cost Accounting, International Financial Reporting Standards (IFRS), and Taxation Law – all directly relevant to the Accountant role at SAS. In my recent capstone project titled "Financial Statement Analysis for Sudanese SMEs," I audited 15 local businesses in Khartoum East, identifying $142,000 in operational inefficiencies through meticulous bookkeeping analysis. This hands-on experience taught me to translate theoretical knowledge into practical solutions – a skill I am eager to apply under your guidance in Sudan Khartoum's dynamic business environment.</w:t>
      </w:r>
    </w:p>
    <w:p>
      <w:pPr>
        <w:pStyle w:val="BodyText"/>
      </w:pPr>
      <w:r>
        <w:t xml:space="preserve">Proficient in Microsoft Excel (with advanced functions including VLOOKUP, PivotTables, and data visualization), QuickBooks Online, and SAP ERP systems through university labs and volunteer work with the Khartoum Charity Foundation, I possess the technical foundation to immediately support SAS's operations. My recent internship at Al-Merrikh Bank's accounts department allowed me to process 200+ monthly transactions with 99.7% accuracy while reconciling ledger discrepancies – a testament to my attention to detail and commitment to financial precision. I am particularly drawn to SAS's reputation for ethical accounting practices and your community-focused initiatives in Sudan Khartoum, where you've trained over 300 young professionals since establishing operations here in 2015.</w:t>
      </w:r>
    </w:p>
    <w:p>
      <w:pPr>
        <w:pStyle w:val="BodyText"/>
      </w:pPr>
      <w:r>
        <w:t xml:space="preserve">What truly distinguishes my application is my deep-rooted connection to Sudan Khartoum and its economic aspirations. Having grown up in the Omdurman neighborhood, I understand firsthand how transparent financial management empowers small enterprises – the very backbone of our city's economy. My volunteer work with "Khartoum Youth for Finance" taught me to simplify complex accounting concepts for local entrepreneurs, helping 42 street vendors implement basic bookkeeping systems that increased their average revenue by 27%. I am not merely seeking an internship; I aim to become a trusted Accountant who serves Sudan Khartoum's economic growth through ethical stewardship of financial resources.</w:t>
      </w:r>
    </w:p>
    <w:p>
      <w:pPr>
        <w:pStyle w:val="BodyText"/>
      </w:pPr>
      <w:r>
        <w:t xml:space="preserve">My professional philosophy centers on the belief that accounting is more than number-crunching – it is the language of business sustainability. In Sudan Khartoum, where financial literacy remains an emerging priority, I am committed to upholding SAS's standard of excellence while adapting practices to local contexts. For instance, I developed a simplified cash-flow model for my family's textile shop that reduced their working capital needs by 18% – a solution immediately applicable to many SMEs in our community. This practical understanding of Sudanese business culture positions me uniquely to bridge international accounting standards with local operational realities.</w:t>
      </w:r>
    </w:p>
    <w:p>
      <w:pPr>
        <w:pStyle w:val="BodyText"/>
      </w:pPr>
      <w:r>
        <w:t xml:space="preserve">I am particularly impressed by SAS's recent project "Financial Literacy for Khartoum Women" that trained 150 female entrepreneurs in bookkeeping fundamentals. As someone who believes strongly in empowering Sudanese women in finance, this initiative resonates deeply with my professional values. I would be honored to contribute to such meaningful work while learning from your team's expertise in navigating Sudan Khartoum's complex regulatory environment under the Central Bank of Sudan's guidelines.</w:t>
      </w:r>
    </w:p>
    <w:p>
      <w:pPr>
        <w:pStyle w:val="BodyText"/>
      </w:pPr>
      <w:r>
        <w:t xml:space="preserve">My academic record, technical proficiencies, and community engagement have prepared me for the challenges of this Accountant internship. I thrive in collaborative environments – demonstrated through my role as treasurer for the University Accounting Society, where I managed a $12,000 budget and implemented a digital ledger system that improved expense tracking efficiency by 40%. My colleagues describe me as "meticulous yet approachable," traits essential for building trust with clients and team members in Sudan Khartoum's close-knit professional community.</w:t>
      </w:r>
    </w:p>
    <w:p>
      <w:pPr>
        <w:pStyle w:val="BodyText"/>
      </w:pPr>
      <w:r>
        <w:t xml:space="preserve">What excites me most about this opportunity is the chance to learn from SAS's award-winning finance team while contributing to a company that understands Sudan Khartoum's unique economic trajectory. I am keenly aware that as an intern, my primary responsibility will be to absorb knowledge while supporting your team's critical work in financial reporting, budget analysis, and client services. I have meticulously reviewed SAS's recent annual report highlighting your 30% growth in the Khartoum market – a success rooted in precise accounting practices I am eager to master under expert mentorship.</w:t>
      </w:r>
    </w:p>
    <w:p>
      <w:pPr>
        <w:pStyle w:val="BodyText"/>
      </w:pPr>
      <w:r>
        <w:t xml:space="preserve">I am available for an interview at your earliest convenience and can be reached via email at ahmed.mohamed@email.com or mobile +249 123 456789. Thank you for considering my Internship Application Letter; I have attached my resume detailing additional academic achievements and certifications, including my Certified Bookkeeper (CB) designation from the Sudan Professional Accountants Association.</w:t>
      </w:r>
    </w:p>
    <w:p>
      <w:pPr>
        <w:pStyle w:val="BodyText"/>
      </w:pPr>
      <w:r>
        <w:t xml:space="preserve">As an aspiring Accountant deeply invested in Sudan Khartoum's prosperity, I view this internship as the essential next step toward becoming a professional who contributes meaningfully to our nation's financial ecosystem. I am confident that my academic foundation, technical skills, and unwavering commitment to ethical accounting align perfectly with SAS's vision for excellence. Thank you for your time and consideration – I look forward to discussing how my dedication can support Sudan Khartoum's most dynamic accounting firm.</w:t>
      </w:r>
    </w:p>
    <w:p>
      <w:pPr>
        <w:pStyle w:val="BodyText"/>
      </w:pPr>
      <w:r>
        <w:t xml:space="preserve">Yours sincerely,</w:t>
      </w:r>
    </w:p>
    <w:p>
      <w:pPr>
        <w:pStyle w:val="BodyText"/>
      </w:pPr>
      <w:r>
        <w:br/>
      </w:r>
      <w:r>
        <w:br/>
      </w:r>
    </w:p>
    <w:p>
      <w:pPr>
        <w:pStyle w:val="BodyText"/>
      </w:pPr>
      <w:r>
        <w:t xml:space="preserve">Ahmed Mohamed Hassan</w:t>
      </w:r>
    </w:p>
    <w:p>
      <w:pPr>
        <w:pStyle w:val="BodyText"/>
      </w:pPr>
      <w:r>
        <w:t xml:space="preserve">Bachelor of Science in Accounting (Final Year)</w:t>
      </w:r>
    </w:p>
    <w:p>
      <w:pPr>
        <w:pStyle w:val="BodyText"/>
      </w:pPr>
      <w:r>
        <w:t xml:space="preserve">University of Khartoum | Sudan Khartoum, Republic of Sudan</w:t>
      </w:r>
    </w:p>
    <w:p>
      <w:pPr>
        <w:pStyle w:val="BodyText"/>
      </w:pPr>
      <w:r>
        <w:t xml:space="preserve">Email: ahmed.mohamed@email.com | Mobile: +249 123 456789</w:t>
      </w:r>
    </w:p>
    <w:p>
      <w:pPr>
        <w:pStyle w:val="BodyText"/>
      </w:pPr>
      <w:r>
        <w:t xml:space="preserve">Word Count: 862</w:t>
      </w:r>
    </w:p>
    <w:p>
      <w:pPr>
        <w:pStyle w:val="BodyText"/>
      </w:pPr>
      <w:r>
        <w:t xml:space="preserve">Document Prepared for Accountant Internship Application in Sudan Kharto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Sudan Khartoum</dc:title>
  <dc:creator/>
  <cp:keywords/>
  <dcterms:created xsi:type="dcterms:W3CDTF">2026-07-21T13:04:11Z</dcterms:created>
  <dcterms:modified xsi:type="dcterms:W3CDTF">2026-07-21T13:04:11Z</dcterms:modified>
</cp:coreProperties>
</file>

<file path=docProps/custom.xml><?xml version="1.0" encoding="utf-8"?>
<Properties xmlns="http://schemas.openxmlformats.org/officeDocument/2006/custom-properties" xmlns:vt="http://schemas.openxmlformats.org/officeDocument/2006/docPropsVTypes"/>
</file>